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CB6E75B" w:rsidR="002F29A7" w:rsidRPr="000D5CB1" w:rsidRDefault="0014459F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 xml:space="preserve">Case </w:t>
      </w:r>
      <w:r w:rsidRPr="000D5CB1">
        <w:rPr>
          <w:rFonts w:asciiTheme="minorHAnsi" w:hAnsiTheme="minorHAnsi" w:cstheme="minorHAnsi"/>
          <w:color w:val="FF595E"/>
        </w:rPr>
        <w:t>Study</w:t>
      </w:r>
      <w:r w:rsidR="002F29A7" w:rsidRPr="000D5CB1">
        <w:rPr>
          <w:rFonts w:asciiTheme="minorHAnsi" w:hAnsiTheme="minorHAnsi" w:cstheme="minorHAnsi"/>
          <w:color w:val="FF595E"/>
        </w:rPr>
        <w:t xml:space="preserve"> Task </w:t>
      </w:r>
      <w:r w:rsidR="00006DCA">
        <w:rPr>
          <w:rFonts w:asciiTheme="minorHAnsi" w:hAnsiTheme="minorHAnsi" w:cstheme="minorHAnsi"/>
          <w:color w:val="FF595E"/>
        </w:rPr>
        <w:t>3.1</w:t>
      </w:r>
      <w:r w:rsidR="002F29A7" w:rsidRPr="000D5CB1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0D5CB1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0D5CB1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D5CB1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D5CB1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0D5CB1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D5CB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7666191E" w:rsidR="002F29A7" w:rsidRPr="000D5CB1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D5CB1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0D5CB1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0D5CB1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0D5CB1">
        <w:rPr>
          <w:rFonts w:cstheme="minorHAnsi"/>
          <w:color w:val="404040" w:themeColor="text1" w:themeTint="BF"/>
          <w:sz w:val="20"/>
          <w:szCs w:val="20"/>
        </w:rPr>
        <w:t>list</w:t>
      </w:r>
      <w:r w:rsidRPr="000D5CB1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14459F" w:rsidRPr="000D5CB1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Pr="000D5CB1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006DCA">
        <w:rPr>
          <w:rFonts w:cstheme="minorHAnsi"/>
          <w:b/>
          <w:bCs/>
          <w:color w:val="404040" w:themeColor="text1" w:themeTint="BF"/>
          <w:sz w:val="20"/>
          <w:szCs w:val="20"/>
        </w:rPr>
        <w:t>3.1</w:t>
      </w:r>
      <w:r w:rsidRPr="000D5CB1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0D5CB1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AC1CFDB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D5CB1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14459F" w:rsidRPr="000D5CB1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0D5CB1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006DCA">
        <w:rPr>
          <w:rFonts w:cstheme="minorHAnsi"/>
          <w:color w:val="404040" w:themeColor="text1" w:themeTint="BF"/>
          <w:sz w:val="20"/>
          <w:szCs w:val="20"/>
        </w:rPr>
        <w:t>3.1</w:t>
      </w:r>
      <w:r w:rsidRPr="000D5CB1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4346F772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E9192C">
        <w:rPr>
          <w:rFonts w:cstheme="minorHAnsi"/>
          <w:color w:val="404040" w:themeColor="text1" w:themeTint="BF"/>
          <w:sz w:val="20"/>
          <w:szCs w:val="20"/>
        </w:rPr>
        <w:t>c</w:t>
      </w:r>
      <w:r w:rsidR="00E9192C" w:rsidRPr="00E9192C">
        <w:rPr>
          <w:rFonts w:cstheme="minorHAnsi"/>
          <w:color w:val="404040" w:themeColor="text1" w:themeTint="BF"/>
          <w:sz w:val="20"/>
          <w:szCs w:val="20"/>
        </w:rPr>
        <w:t xml:space="preserve">omplete the </w:t>
      </w:r>
      <w:r w:rsidR="00006DCA" w:rsidRPr="00006DCA">
        <w:rPr>
          <w:rFonts w:cstheme="minorHAnsi"/>
          <w:b/>
          <w:bCs/>
          <w:color w:val="404040" w:themeColor="text1" w:themeTint="BF"/>
          <w:sz w:val="20"/>
          <w:szCs w:val="20"/>
        </w:rPr>
        <w:t>Incident Report Form</w:t>
      </w:r>
      <w:r w:rsidR="00E9192C" w:rsidRPr="00E9192C">
        <w:rPr>
          <w:rFonts w:cstheme="minorHAnsi"/>
          <w:color w:val="404040" w:themeColor="text1" w:themeTint="BF"/>
          <w:sz w:val="20"/>
          <w:szCs w:val="20"/>
        </w:rPr>
        <w:t xml:space="preserve"> in accordance with </w:t>
      </w:r>
      <w:r w:rsidR="00006DCA">
        <w:rPr>
          <w:rFonts w:cstheme="minorHAnsi"/>
          <w:color w:val="404040" w:themeColor="text1" w:themeTint="BF"/>
          <w:sz w:val="20"/>
          <w:szCs w:val="20"/>
        </w:rPr>
        <w:t>Lotus Compassionate Care’s</w:t>
      </w:r>
      <w:r w:rsidR="00E9192C" w:rsidRPr="00E9192C">
        <w:rPr>
          <w:rFonts w:cstheme="minorHAnsi"/>
          <w:color w:val="404040" w:themeColor="text1" w:themeTint="BF"/>
          <w:sz w:val="20"/>
          <w:szCs w:val="20"/>
        </w:rPr>
        <w:t xml:space="preserve"> guidelines and procedures, including:</w:t>
      </w:r>
    </w:p>
    <w:p w14:paraId="64013C28" w14:textId="77777777" w:rsidR="00006DCA" w:rsidRPr="00006DCA" w:rsidRDefault="00006DCA" w:rsidP="00006D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06DCA">
        <w:rPr>
          <w:rFonts w:cstheme="minorHAnsi"/>
          <w:color w:val="404040" w:themeColor="text1" w:themeTint="BF"/>
          <w:sz w:val="20"/>
          <w:szCs w:val="20"/>
        </w:rPr>
        <w:t>Specifying all unethical actions that you have observed/witnessed</w:t>
      </w:r>
    </w:p>
    <w:p w14:paraId="1E6DBB73" w14:textId="77777777" w:rsidR="00006DCA" w:rsidRPr="00006DCA" w:rsidRDefault="00006DCA" w:rsidP="00006DC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06DCA">
        <w:rPr>
          <w:rFonts w:cstheme="minorHAnsi"/>
          <w:color w:val="404040" w:themeColor="text1" w:themeTint="BF"/>
          <w:sz w:val="20"/>
          <w:szCs w:val="20"/>
        </w:rPr>
        <w:t>Providing an explanation of why the documented actions are unethical</w:t>
      </w:r>
    </w:p>
    <w:p w14:paraId="3C78E60D" w14:textId="77777777" w:rsidR="00401988" w:rsidRPr="003E2CE4" w:rsidRDefault="00401988" w:rsidP="0040198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E2CE4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0905338C" w14:textId="77777777" w:rsidR="00480E24" w:rsidRPr="00480E24" w:rsidRDefault="00480E24" w:rsidP="00480E2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0E24">
        <w:rPr>
          <w:rFonts w:cstheme="minorHAnsi"/>
          <w:color w:val="404040" w:themeColor="text1" w:themeTint="BF"/>
          <w:sz w:val="20"/>
          <w:szCs w:val="20"/>
        </w:rPr>
        <w:t>Practical knowledge of unethical conduct.</w:t>
      </w:r>
    </w:p>
    <w:p w14:paraId="2797303E" w14:textId="77777777" w:rsidR="00480E24" w:rsidRPr="00480E24" w:rsidRDefault="00480E24" w:rsidP="00480E2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0E24">
        <w:rPr>
          <w:rFonts w:cstheme="minorHAnsi"/>
          <w:color w:val="404040" w:themeColor="text1" w:themeTint="BF"/>
          <w:sz w:val="20"/>
          <w:szCs w:val="20"/>
        </w:rPr>
        <w:t>Practical skills relevant to documenting incidents in the workplace.</w:t>
      </w:r>
    </w:p>
    <w:p w14:paraId="35BD5BD6" w14:textId="77777777" w:rsidR="00401988" w:rsidRPr="009851A6" w:rsidRDefault="00401988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1FAD200E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4A814B2C" w:rsidR="00396FB2" w:rsidRPr="009851A6" w:rsidRDefault="003F323F" w:rsidP="00396FB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006DCA">
        <w:rPr>
          <w:rFonts w:cstheme="minorHAnsi"/>
          <w:color w:val="404040" w:themeColor="text1" w:themeTint="BF"/>
          <w:sz w:val="20"/>
          <w:szCs w:val="20"/>
        </w:rPr>
        <w:t>Incident Report Form</w:t>
      </w:r>
      <w:r w:rsidR="00396FB2">
        <w:rPr>
          <w:rFonts w:cstheme="minorHAnsi"/>
          <w:color w:val="404040" w:themeColor="text1" w:themeTint="BF"/>
          <w:sz w:val="20"/>
          <w:szCs w:val="20"/>
        </w:rPr>
        <w:t xml:space="preserve"> submission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71D6EDE8" w14:textId="4004F318" w:rsidR="00396FB2" w:rsidRPr="00480E24" w:rsidRDefault="008C6C99" w:rsidP="00480E2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80E24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480E24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480E24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480E24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480E24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396FB2" w:rsidRPr="00480E24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1F1F3A" w14:textId="18D34080" w:rsidR="00895E1F" w:rsidRPr="009851A6" w:rsidRDefault="0025443F" w:rsidP="00396FB2">
            <w:pPr>
              <w:pStyle w:val="ListParagraph"/>
              <w:tabs>
                <w:tab w:val="left" w:pos="180"/>
              </w:tabs>
              <w:ind w:left="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396FB2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396FB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96FB2" w:rsidRPr="00396FB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Lotus Compassionate Care’s </w:t>
            </w:r>
            <w:r w:rsidR="00006DCA">
              <w:rPr>
                <w:rFonts w:cstheme="minorHAnsi"/>
                <w:color w:val="404040" w:themeColor="text1" w:themeTint="BF"/>
                <w:sz w:val="20"/>
                <w:szCs w:val="20"/>
              </w:rPr>
              <w:t>Incident Report Form</w:t>
            </w:r>
            <w:r w:rsidR="006C5A3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emplate</w:t>
            </w:r>
          </w:p>
        </w:tc>
      </w:tr>
    </w:tbl>
    <w:p w14:paraId="4C28E56E" w14:textId="73E756D1" w:rsidR="0011611A" w:rsidRPr="009851A6" w:rsidRDefault="0011611A" w:rsidP="0011611A">
      <w:pPr>
        <w:rPr>
          <w:color w:val="404040" w:themeColor="text1" w:themeTint="BF"/>
        </w:rPr>
      </w:pP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65DCE5FE" w:rsidR="003501D3" w:rsidRPr="009851A6" w:rsidRDefault="0025443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6DCA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25443F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25443F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25443F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25443F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25443F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Pr="009851A6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80E24">
        <w:trPr>
          <w:cantSplit/>
          <w:tblHeader/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07667DA3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006DC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ncident Report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E8B5BF" w14:textId="77777777" w:rsidR="00822FDB" w:rsidRDefault="00006DCA" w:rsidP="00B442BC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E90D99" w:rsidRPr="00AC0A7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following information:</w:t>
            </w:r>
          </w:p>
          <w:p w14:paraId="5BBD2CE2" w14:textId="7FC3B304" w:rsidR="00006DCA" w:rsidRPr="00B442BC" w:rsidRDefault="00006DCA" w:rsidP="00B442B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B442BC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a satisfactory performance, the information recorded must be consistent with the benchmark answers provided in the Assessor Guide.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23089FDB" w:rsidR="00A70597" w:rsidRPr="00AC0A76" w:rsidRDefault="00006DCA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the incident</w:t>
            </w:r>
          </w:p>
        </w:tc>
        <w:tc>
          <w:tcPr>
            <w:tcW w:w="861" w:type="pct"/>
            <w:shd w:val="clear" w:color="auto" w:fill="auto"/>
          </w:tcPr>
          <w:p w14:paraId="02E53EB5" w14:textId="133913EF" w:rsidR="00A70597" w:rsidRPr="009851A6" w:rsidRDefault="00A7059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2FA34C32" w14:textId="581E0881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442BC" w:rsidRPr="009851A6" w14:paraId="591F8B5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D67D389" w14:textId="4DBEB10E" w:rsidR="00B442BC" w:rsidRPr="00006DCA" w:rsidRDefault="00B442BC" w:rsidP="00B442B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facility</w:t>
            </w:r>
          </w:p>
        </w:tc>
        <w:tc>
          <w:tcPr>
            <w:tcW w:w="861" w:type="pct"/>
            <w:shd w:val="clear" w:color="auto" w:fill="auto"/>
          </w:tcPr>
          <w:p w14:paraId="132B1786" w14:textId="41727E42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3220C1" w14:textId="606279D9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2DB1675C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F982470" w14:textId="500130D6" w:rsidR="00B442BC" w:rsidRPr="00006DCA" w:rsidRDefault="00B442BC" w:rsidP="00B442B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(or notification of) incident</w:t>
            </w:r>
          </w:p>
        </w:tc>
        <w:tc>
          <w:tcPr>
            <w:tcW w:w="861" w:type="pct"/>
            <w:shd w:val="clear" w:color="auto" w:fill="auto"/>
          </w:tcPr>
          <w:p w14:paraId="5ABAA0F2" w14:textId="7D4AB6EF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855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8357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BD4FF6" w14:textId="3658E330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4C7093A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275EF2" w14:textId="2A5A8520" w:rsidR="00B442BC" w:rsidRPr="00006DCA" w:rsidRDefault="00B442BC" w:rsidP="00B442B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person reporting the incident</w:t>
            </w:r>
          </w:p>
        </w:tc>
        <w:tc>
          <w:tcPr>
            <w:tcW w:w="861" w:type="pct"/>
            <w:shd w:val="clear" w:color="auto" w:fill="auto"/>
          </w:tcPr>
          <w:p w14:paraId="5A7245A0" w14:textId="127FEEA4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120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9610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E5F18D" w14:textId="50F2BA6E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59CF7A1B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ECDA5C" w14:textId="28A94A58" w:rsidR="00B442BC" w:rsidRPr="00006DCA" w:rsidRDefault="00B442BC" w:rsidP="00B442B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ime of (or notification of) incident</w:t>
            </w:r>
          </w:p>
        </w:tc>
        <w:tc>
          <w:tcPr>
            <w:tcW w:w="861" w:type="pct"/>
            <w:shd w:val="clear" w:color="auto" w:fill="auto"/>
          </w:tcPr>
          <w:p w14:paraId="3381DD0E" w14:textId="38741D3E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5802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888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80A2F91" w14:textId="59929948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038F4FEA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1045BDA" w14:textId="193CB78A" w:rsidR="00B442BC" w:rsidRPr="00006DCA" w:rsidRDefault="00B442BC" w:rsidP="00B442B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person incident is reported to</w:t>
            </w:r>
          </w:p>
        </w:tc>
        <w:tc>
          <w:tcPr>
            <w:tcW w:w="861" w:type="pct"/>
            <w:shd w:val="clear" w:color="auto" w:fill="auto"/>
          </w:tcPr>
          <w:p w14:paraId="7F4498E7" w14:textId="289EB541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33834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6767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5AAC68A" w14:textId="6B9C3CCD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54818CE5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5F6E89" w14:textId="50550421" w:rsidR="00B442BC" w:rsidRPr="00006DCA" w:rsidRDefault="00B442BC" w:rsidP="00B442BC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&amp; time reported</w:t>
            </w:r>
          </w:p>
        </w:tc>
        <w:tc>
          <w:tcPr>
            <w:tcW w:w="861" w:type="pct"/>
            <w:shd w:val="clear" w:color="auto" w:fill="auto"/>
          </w:tcPr>
          <w:p w14:paraId="4120440D" w14:textId="08CCE820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5152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494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DDF8F1A" w14:textId="37F1CA19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2B483997" w:rsidR="00A70597" w:rsidRPr="00AC0A76" w:rsidRDefault="00006DCA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the resident or community client</w:t>
            </w:r>
          </w:p>
        </w:tc>
        <w:tc>
          <w:tcPr>
            <w:tcW w:w="861" w:type="pct"/>
            <w:shd w:val="clear" w:color="auto" w:fill="auto"/>
          </w:tcPr>
          <w:p w14:paraId="774906C4" w14:textId="0C0E9DEB" w:rsidR="00A70597" w:rsidRPr="009851A6" w:rsidRDefault="00A7059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7957F18" w14:textId="51E2FCF1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442BC" w:rsidRPr="009851A6" w14:paraId="7B775A8B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8A0601A" w14:textId="6F8F007B" w:rsidR="00B442BC" w:rsidRDefault="00B442BC" w:rsidP="00480E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resident/client</w:t>
            </w:r>
          </w:p>
        </w:tc>
        <w:tc>
          <w:tcPr>
            <w:tcW w:w="861" w:type="pct"/>
            <w:shd w:val="clear" w:color="auto" w:fill="auto"/>
          </w:tcPr>
          <w:p w14:paraId="6B93B7B5" w14:textId="7EAF4D47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7200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3367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CFB9B09" w14:textId="2634876B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7346415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CAE1C29" w14:textId="1EA997FF" w:rsidR="00B442BC" w:rsidRDefault="00B442BC" w:rsidP="00480E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birth (or age)</w:t>
            </w:r>
          </w:p>
        </w:tc>
        <w:tc>
          <w:tcPr>
            <w:tcW w:w="861" w:type="pct"/>
            <w:shd w:val="clear" w:color="auto" w:fill="auto"/>
          </w:tcPr>
          <w:p w14:paraId="0E7B051F" w14:textId="67442364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121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5161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08040E4" w14:textId="3C0EA392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607F61A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E1AFADA" w14:textId="27ECB534" w:rsidR="00B442BC" w:rsidRDefault="00B442BC" w:rsidP="00480E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dical diagnosis and relevant history</w:t>
            </w:r>
          </w:p>
        </w:tc>
        <w:tc>
          <w:tcPr>
            <w:tcW w:w="861" w:type="pct"/>
            <w:shd w:val="clear" w:color="auto" w:fill="auto"/>
          </w:tcPr>
          <w:p w14:paraId="5C163BD5" w14:textId="142A5ED8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7024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9610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C0254E3" w14:textId="38852FA1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152C3B80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F9600F" w14:textId="248D4B9A" w:rsidR="00B442BC" w:rsidRDefault="00B442BC" w:rsidP="00480E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x</w:t>
            </w:r>
          </w:p>
        </w:tc>
        <w:tc>
          <w:tcPr>
            <w:tcW w:w="861" w:type="pct"/>
            <w:shd w:val="clear" w:color="auto" w:fill="auto"/>
          </w:tcPr>
          <w:p w14:paraId="52E6E50F" w14:textId="19EB756E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8435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4334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EEE4078" w14:textId="7904CDBB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265C5C1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48F6C83" w14:textId="10F946AB" w:rsidR="00B442BC" w:rsidRDefault="00B442BC" w:rsidP="00480E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support worker assigned to client</w:t>
            </w:r>
          </w:p>
        </w:tc>
        <w:tc>
          <w:tcPr>
            <w:tcW w:w="861" w:type="pct"/>
            <w:shd w:val="clear" w:color="auto" w:fill="auto"/>
          </w:tcPr>
          <w:p w14:paraId="2D429ABC" w14:textId="4BE20D50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678979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7159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F36DA29" w14:textId="3A2596F2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2A741BD1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137750" w14:textId="290E3759" w:rsidR="00B442BC" w:rsidRDefault="00B442BC" w:rsidP="00480E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&amp; time representative is notified</w:t>
            </w:r>
          </w:p>
        </w:tc>
        <w:tc>
          <w:tcPr>
            <w:tcW w:w="861" w:type="pct"/>
            <w:shd w:val="clear" w:color="auto" w:fill="auto"/>
          </w:tcPr>
          <w:p w14:paraId="3CD5047D" w14:textId="535E6324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048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0478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1A13BD" w14:textId="670E3431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0BE88CE2" w:rsidR="00A70597" w:rsidRPr="00AC0A76" w:rsidRDefault="00006DCA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Report</w:t>
            </w:r>
            <w:r w:rsidR="003E23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 </w:t>
            </w:r>
          </w:p>
        </w:tc>
        <w:tc>
          <w:tcPr>
            <w:tcW w:w="861" w:type="pct"/>
            <w:shd w:val="clear" w:color="auto" w:fill="auto"/>
          </w:tcPr>
          <w:p w14:paraId="095A67E8" w14:textId="003EF8A6" w:rsidR="00A70597" w:rsidRPr="009851A6" w:rsidRDefault="00A70597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C50E920" w14:textId="04A670B8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442BC" w:rsidRPr="009851A6" w14:paraId="545D40C8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BB54BE8" w14:textId="77777777" w:rsidR="00B442BC" w:rsidRDefault="00B442BC" w:rsidP="00480E2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observations relevant to the incident.</w:t>
            </w:r>
          </w:p>
          <w:p w14:paraId="42EF4B2D" w14:textId="0067E06B" w:rsidR="00B442BC" w:rsidRPr="00B442BC" w:rsidRDefault="00B442BC" w:rsidP="00B442BC">
            <w:pPr>
              <w:pStyle w:val="ListParagraph"/>
              <w:tabs>
                <w:tab w:val="left" w:pos="180"/>
              </w:tabs>
              <w:ind w:left="1800" w:firstLine="0"/>
              <w:contextualSpacing w:val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B442BC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For a satisfactory performance, the observations recorded must be consistent with the scenario provided.</w:t>
            </w:r>
          </w:p>
        </w:tc>
        <w:tc>
          <w:tcPr>
            <w:tcW w:w="861" w:type="pct"/>
            <w:shd w:val="clear" w:color="auto" w:fill="auto"/>
          </w:tcPr>
          <w:p w14:paraId="7123E845" w14:textId="7DADDAD6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1659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577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99280A0" w14:textId="11B1303E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0D545D5B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ED6DDE4" w14:textId="7E9D9E91" w:rsidR="00B442BC" w:rsidRPr="00006DCA" w:rsidRDefault="00B442BC" w:rsidP="00480E2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Records explanations of why the recorded observations constitute an incident.</w:t>
            </w:r>
          </w:p>
        </w:tc>
        <w:tc>
          <w:tcPr>
            <w:tcW w:w="861" w:type="pct"/>
            <w:shd w:val="clear" w:color="auto" w:fill="auto"/>
          </w:tcPr>
          <w:p w14:paraId="640B2C9F" w14:textId="2BCAD7A7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3412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9987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BBC3D4" w14:textId="1FBFE242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304D3" w:rsidRPr="009851A6" w14:paraId="60D2AC30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F00150" w14:textId="3029D82E" w:rsidR="00C304D3" w:rsidRDefault="00084A20" w:rsidP="00C304D3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witness/es</w:t>
            </w:r>
          </w:p>
        </w:tc>
        <w:tc>
          <w:tcPr>
            <w:tcW w:w="861" w:type="pct"/>
            <w:shd w:val="clear" w:color="auto" w:fill="auto"/>
          </w:tcPr>
          <w:p w14:paraId="576F0299" w14:textId="7E2B03B4" w:rsidR="00C304D3" w:rsidRDefault="00C304D3" w:rsidP="00C304D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8C38BAF" w14:textId="64893109" w:rsidR="00C304D3" w:rsidRPr="009851A6" w:rsidRDefault="00C304D3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442BC" w:rsidRPr="009851A6" w14:paraId="4F0D6E2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AE2D731" w14:textId="27B09A2B" w:rsidR="00B442BC" w:rsidRDefault="00B442BC" w:rsidP="00480E2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</w:t>
            </w:r>
          </w:p>
        </w:tc>
        <w:tc>
          <w:tcPr>
            <w:tcW w:w="861" w:type="pct"/>
            <w:shd w:val="clear" w:color="auto" w:fill="auto"/>
          </w:tcPr>
          <w:p w14:paraId="7B6659F9" w14:textId="08128A96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7908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7055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096AA3B" w14:textId="4A5B54EA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65790D1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CB75FC1" w14:textId="45AB25F7" w:rsidR="00B442BC" w:rsidRDefault="00B442BC" w:rsidP="00480E2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address as N/A</w:t>
            </w:r>
          </w:p>
        </w:tc>
        <w:tc>
          <w:tcPr>
            <w:tcW w:w="861" w:type="pct"/>
            <w:shd w:val="clear" w:color="auto" w:fill="auto"/>
          </w:tcPr>
          <w:p w14:paraId="51E14F2C" w14:textId="3F8C5D6C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43224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96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BA71FBA" w14:textId="06E8E1AA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7C39DA6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7CF30F" w14:textId="097B478F" w:rsidR="00B442BC" w:rsidRDefault="00B442BC" w:rsidP="00480E2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phone number as N/A</w:t>
            </w:r>
          </w:p>
        </w:tc>
        <w:tc>
          <w:tcPr>
            <w:tcW w:w="861" w:type="pct"/>
            <w:shd w:val="clear" w:color="auto" w:fill="auto"/>
          </w:tcPr>
          <w:p w14:paraId="2D8560AA" w14:textId="1F0F076B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20214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11606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DA27E8" w14:textId="1E9C5882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1947D99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464F89" w14:textId="186D2C1D" w:rsidR="00B442BC" w:rsidRDefault="00B442BC" w:rsidP="00480E2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signature of the person reporting</w:t>
            </w:r>
          </w:p>
        </w:tc>
        <w:tc>
          <w:tcPr>
            <w:tcW w:w="861" w:type="pct"/>
            <w:shd w:val="clear" w:color="auto" w:fill="auto"/>
          </w:tcPr>
          <w:p w14:paraId="73660DB6" w14:textId="2FF40BE8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0967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2945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D29023E" w14:textId="40799374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444315F4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0205FD0" w14:textId="5DC6F935" w:rsidR="00B442BC" w:rsidRDefault="00B442BC" w:rsidP="00480E2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 that the document was signed</w:t>
            </w:r>
          </w:p>
        </w:tc>
        <w:tc>
          <w:tcPr>
            <w:tcW w:w="861" w:type="pct"/>
            <w:shd w:val="clear" w:color="auto" w:fill="auto"/>
          </w:tcPr>
          <w:p w14:paraId="0508912C" w14:textId="0BDF8EC8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1008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90509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B5F9F6" w14:textId="1A7534A6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84A20" w:rsidRPr="009851A6" w14:paraId="1F45DFE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5F72F6" w14:textId="70343591" w:rsidR="00084A20" w:rsidRDefault="00084A20" w:rsidP="00084A20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be completed by the manager</w:t>
            </w:r>
          </w:p>
        </w:tc>
        <w:tc>
          <w:tcPr>
            <w:tcW w:w="861" w:type="pct"/>
            <w:shd w:val="clear" w:color="auto" w:fill="auto"/>
          </w:tcPr>
          <w:p w14:paraId="18CA287A" w14:textId="0699FBA0" w:rsidR="00084A20" w:rsidRDefault="00084A20" w:rsidP="00084A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E7F9362" w14:textId="25B01B53" w:rsidR="00084A20" w:rsidRPr="009851A6" w:rsidRDefault="00084A20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B442BC" w:rsidRPr="009851A6" w14:paraId="534AFD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DFF711C" w14:textId="636453C4" w:rsidR="00B442BC" w:rsidRDefault="00B442BC" w:rsidP="00480E24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es not record any information under this section of the form.</w:t>
            </w:r>
          </w:p>
        </w:tc>
        <w:tc>
          <w:tcPr>
            <w:tcW w:w="861" w:type="pct"/>
            <w:shd w:val="clear" w:color="auto" w:fill="auto"/>
          </w:tcPr>
          <w:p w14:paraId="3BA2F7F8" w14:textId="25FDC063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54132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103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0FB2CB" w14:textId="12CA4A58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442BC" w:rsidRPr="009851A6" w14:paraId="6EE7146C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E8A53D" w14:textId="70226EC7" w:rsidR="00B442BC" w:rsidRDefault="00B442BC" w:rsidP="00480E24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ick boxes under this section are not ticked or selected.</w:t>
            </w:r>
          </w:p>
        </w:tc>
        <w:tc>
          <w:tcPr>
            <w:tcW w:w="861" w:type="pct"/>
            <w:shd w:val="clear" w:color="auto" w:fill="auto"/>
          </w:tcPr>
          <w:p w14:paraId="1E17F838" w14:textId="3F707B63" w:rsidR="00B442BC" w:rsidRDefault="0025443F" w:rsidP="00B442B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9948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9832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42BC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442B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89A34C4" w14:textId="593A5656" w:rsidR="00B442BC" w:rsidRPr="009851A6" w:rsidRDefault="00B442BC" w:rsidP="00B442B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84A20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8E8F3A4" w14:textId="4E4F6330" w:rsidR="00084A20" w:rsidRPr="00375B62" w:rsidRDefault="00084A20" w:rsidP="00084A2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B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the Lotus Compassionate Car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uidelines</w:t>
            </w:r>
            <w:r w:rsidRPr="00375B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</w:t>
            </w:r>
            <w:r w:rsidR="00356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ocumentation</w:t>
            </w:r>
            <w:r w:rsidRPr="00375B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4691C1E4" w14:textId="2F0513C4" w:rsidR="00084A20" w:rsidRPr="00375B62" w:rsidRDefault="00084A20" w:rsidP="00084A2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B6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84A20" w:rsidRPr="009851A6" w:rsidRDefault="00084A20" w:rsidP="00084A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84A20" w:rsidRPr="009851A6" w:rsidRDefault="00084A20" w:rsidP="00084A2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84A20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1D7283BA" w:rsidR="00084A20" w:rsidRPr="00356E45" w:rsidRDefault="00356E45" w:rsidP="00356E45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56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u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Pr="00356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g</w:t>
            </w:r>
            <w:r w:rsidRPr="00356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 line through any errors, date and sign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084A20" w:rsidRPr="009851A6" w:rsidRDefault="0025443F" w:rsidP="00084A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A20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4A2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A20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4A2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084A20" w:rsidRPr="009851A6" w:rsidRDefault="00084A20" w:rsidP="00084A2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84A20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7098E0A5" w:rsidR="00084A20" w:rsidRPr="00375B62" w:rsidRDefault="00084A20" w:rsidP="00084A2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blue or black ink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084A20" w:rsidRPr="009851A6" w:rsidRDefault="0025443F" w:rsidP="00084A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A20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4A2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A20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4A2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084A20" w:rsidRPr="009851A6" w:rsidRDefault="00084A20" w:rsidP="00084A2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84A20" w:rsidRPr="009851A6" w14:paraId="7B8031A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FF4267" w14:textId="06C50BF7" w:rsidR="00084A20" w:rsidRPr="00375B62" w:rsidRDefault="00084A20" w:rsidP="00084A20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neat</w:t>
            </w:r>
            <w:r w:rsidR="00356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legibl</w:t>
            </w:r>
            <w:r w:rsidR="00356E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y</w:t>
            </w:r>
          </w:p>
        </w:tc>
        <w:tc>
          <w:tcPr>
            <w:tcW w:w="861" w:type="pct"/>
            <w:shd w:val="clear" w:color="auto" w:fill="auto"/>
          </w:tcPr>
          <w:p w14:paraId="13A33014" w14:textId="02FCC9FD" w:rsidR="00084A20" w:rsidRPr="009851A6" w:rsidRDefault="0025443F" w:rsidP="00084A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A20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4A2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51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4A20" w:rsidRPr="00B442B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84A2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782DC1" w14:textId="77777777" w:rsidR="00084A20" w:rsidRPr="009851A6" w:rsidRDefault="00084A20" w:rsidP="00084A2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DFFC9CC" w14:textId="585DDC42" w:rsidR="00480E24" w:rsidRDefault="00480E24">
      <w:pPr>
        <w:rPr>
          <w:color w:val="404040" w:themeColor="text1" w:themeTint="BF"/>
        </w:rPr>
      </w:pPr>
    </w:p>
    <w:p w14:paraId="23D7B535" w14:textId="77777777" w:rsidR="00480E24" w:rsidRDefault="00480E24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44A95BCD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B442B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="006B380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cident </w:t>
            </w:r>
            <w:r w:rsidR="00B442B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</w:t>
            </w:r>
            <w:r w:rsidR="006B380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por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B442B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rm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18615600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 xml:space="preserve">End of </w:t>
      </w:r>
      <w:r w:rsidR="008C7B13">
        <w:rPr>
          <w:rFonts w:cstheme="minorHAnsi"/>
          <w:color w:val="BFBFBF" w:themeColor="background1" w:themeShade="BF"/>
          <w:sz w:val="20"/>
        </w:rPr>
        <w:t>Case Study</w:t>
      </w:r>
      <w:r w:rsidRPr="009851A6">
        <w:rPr>
          <w:rFonts w:cstheme="minorHAnsi"/>
          <w:color w:val="BFBFBF" w:themeColor="background1" w:themeShade="BF"/>
          <w:sz w:val="20"/>
        </w:rPr>
        <w:t xml:space="preserve"> - Assessor’s Checklist</w:t>
      </w:r>
    </w:p>
    <w:sectPr w:rsidR="000055D1" w:rsidRPr="009851A6" w:rsidSect="000055D1">
      <w:footerReference w:type="even" r:id="rId9"/>
      <w:footerReference w:type="default" r:id="rId10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6DCE5" w14:textId="77777777" w:rsidR="0025443F" w:rsidRDefault="0025443F" w:rsidP="000055D1">
      <w:pPr>
        <w:spacing w:after="0" w:line="240" w:lineRule="auto"/>
      </w:pPr>
      <w:r>
        <w:separator/>
      </w:r>
    </w:p>
  </w:endnote>
  <w:endnote w:type="continuationSeparator" w:id="0">
    <w:p w14:paraId="7A57A1D9" w14:textId="77777777" w:rsidR="0025443F" w:rsidRDefault="0025443F" w:rsidP="000055D1">
      <w:pPr>
        <w:spacing w:after="0" w:line="240" w:lineRule="auto"/>
      </w:pPr>
      <w:r>
        <w:continuationSeparator/>
      </w:r>
    </w:p>
  </w:endnote>
  <w:endnote w:type="continuationNotice" w:id="1">
    <w:p w14:paraId="18DDE907" w14:textId="77777777" w:rsidR="0025443F" w:rsidRDefault="002544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4007" w14:textId="1260984D" w:rsidR="000055D1" w:rsidRPr="000055D1" w:rsidRDefault="0014459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- Assessor’s Checklist</w:t>
    </w:r>
    <w:r w:rsidR="000055D1" w:rsidRPr="000055D1">
      <w:rPr>
        <w:color w:val="808080" w:themeColor="background1" w:themeShade="80"/>
        <w:sz w:val="18"/>
      </w:rPr>
      <w:tab/>
    </w:r>
    <w:r w:rsidR="009A5837" w:rsidRPr="00C63CFB">
      <w:rPr>
        <w:color w:val="808080" w:themeColor="background1" w:themeShade="80"/>
        <w:sz w:val="18"/>
      </w:rPr>
      <w:t>Version 1.</w:t>
    </w:r>
    <w:r w:rsidR="009A5837">
      <w:rPr>
        <w:color w:val="808080" w:themeColor="background1" w:themeShade="80"/>
        <w:sz w:val="18"/>
      </w:rPr>
      <w:t>1</w:t>
    </w:r>
    <w:r w:rsidR="009A5837" w:rsidRPr="00C63CFB">
      <w:rPr>
        <w:color w:val="808080" w:themeColor="background1" w:themeShade="80"/>
        <w:sz w:val="18"/>
      </w:rPr>
      <w:t xml:space="preserve"> Produced </w:t>
    </w:r>
    <w:r w:rsidR="009A5837">
      <w:rPr>
        <w:color w:val="808080" w:themeColor="background1" w:themeShade="80"/>
        <w:sz w:val="18"/>
      </w:rPr>
      <w:t>on 1st Nov</w:t>
    </w:r>
    <w:r w:rsidR="009A5837" w:rsidRPr="00C63CFB">
      <w:rPr>
        <w:color w:val="808080" w:themeColor="background1" w:themeShade="80"/>
        <w:sz w:val="18"/>
      </w:rPr>
      <w:t xml:space="preserve"> 202</w:t>
    </w:r>
    <w:r w:rsidR="009A5837">
      <w:rPr>
        <w:color w:val="808080" w:themeColor="background1" w:themeShade="80"/>
        <w:sz w:val="18"/>
      </w:rPr>
      <w:t>3</w:t>
    </w:r>
  </w:p>
  <w:p w14:paraId="521AE970" w14:textId="4048F14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9A5837" w:rsidRPr="000055D1">
      <w:rPr>
        <w:rFonts w:cstheme="minorHAnsi"/>
        <w:noProof/>
        <w:color w:val="808080" w:themeColor="background1" w:themeShade="80"/>
        <w:sz w:val="18"/>
      </w:rPr>
      <w:t>©</w:t>
    </w:r>
    <w:r w:rsidR="009A5837" w:rsidRPr="000055D1">
      <w:rPr>
        <w:noProof/>
        <w:color w:val="808080" w:themeColor="background1" w:themeShade="80"/>
        <w:sz w:val="18"/>
      </w:rPr>
      <w:t xml:space="preserve"> </w:t>
    </w:r>
    <w:r w:rsidR="009A583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CD20" w14:textId="61FCC67F" w:rsidR="000055D1" w:rsidRPr="000055D1" w:rsidRDefault="0014459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- Assessor’s Checklist</w:t>
    </w:r>
    <w:r w:rsidR="000055D1" w:rsidRPr="000055D1">
      <w:rPr>
        <w:color w:val="808080" w:themeColor="background1" w:themeShade="80"/>
        <w:sz w:val="18"/>
      </w:rPr>
      <w:tab/>
    </w:r>
    <w:r w:rsidR="000055D1" w:rsidRPr="00C63CFB">
      <w:rPr>
        <w:color w:val="808080" w:themeColor="background1" w:themeShade="80"/>
        <w:sz w:val="18"/>
      </w:rPr>
      <w:t xml:space="preserve">Version </w:t>
    </w:r>
    <w:r w:rsidR="00C63CFB" w:rsidRPr="00C63CFB">
      <w:rPr>
        <w:color w:val="808080" w:themeColor="background1" w:themeShade="80"/>
        <w:sz w:val="18"/>
      </w:rPr>
      <w:t>1.</w:t>
    </w:r>
    <w:r w:rsidR="009A5837">
      <w:rPr>
        <w:color w:val="808080" w:themeColor="background1" w:themeShade="80"/>
        <w:sz w:val="18"/>
      </w:rPr>
      <w:t>1</w:t>
    </w:r>
    <w:r w:rsidR="000055D1" w:rsidRPr="00C63CFB">
      <w:rPr>
        <w:color w:val="808080" w:themeColor="background1" w:themeShade="80"/>
        <w:sz w:val="18"/>
      </w:rPr>
      <w:t xml:space="preserve"> Produced </w:t>
    </w:r>
    <w:r w:rsidR="009A5837">
      <w:rPr>
        <w:color w:val="808080" w:themeColor="background1" w:themeShade="80"/>
        <w:sz w:val="18"/>
      </w:rPr>
      <w:t xml:space="preserve">on </w:t>
    </w:r>
    <w:r w:rsidR="004E6567">
      <w:rPr>
        <w:color w:val="808080" w:themeColor="background1" w:themeShade="80"/>
        <w:sz w:val="18"/>
      </w:rPr>
      <w:t>1</w:t>
    </w:r>
    <w:r w:rsidR="009A5837">
      <w:rPr>
        <w:color w:val="808080" w:themeColor="background1" w:themeShade="80"/>
        <w:sz w:val="18"/>
      </w:rPr>
      <w:t>st</w:t>
    </w:r>
    <w:r w:rsidR="004E6567">
      <w:rPr>
        <w:color w:val="808080" w:themeColor="background1" w:themeShade="80"/>
        <w:sz w:val="18"/>
      </w:rPr>
      <w:t xml:space="preserve"> </w:t>
    </w:r>
    <w:r w:rsidR="009A5837">
      <w:rPr>
        <w:color w:val="808080" w:themeColor="background1" w:themeShade="80"/>
        <w:sz w:val="18"/>
      </w:rPr>
      <w:t>Nov</w:t>
    </w:r>
    <w:r w:rsidR="00992B40" w:rsidRPr="00C63CFB">
      <w:rPr>
        <w:color w:val="808080" w:themeColor="background1" w:themeShade="80"/>
        <w:sz w:val="18"/>
      </w:rPr>
      <w:t xml:space="preserve"> </w:t>
    </w:r>
    <w:r w:rsidR="00C63CFB" w:rsidRPr="00C63CFB">
      <w:rPr>
        <w:color w:val="808080" w:themeColor="background1" w:themeShade="80"/>
        <w:sz w:val="18"/>
      </w:rPr>
      <w:t>202</w:t>
    </w:r>
    <w:r w:rsidR="009A5837">
      <w:rPr>
        <w:color w:val="808080" w:themeColor="background1" w:themeShade="80"/>
        <w:sz w:val="18"/>
      </w:rPr>
      <w:t>3</w:t>
    </w:r>
  </w:p>
  <w:p w14:paraId="63DECA6C" w14:textId="23B22B83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 w:rsidR="009A5837">
      <w:rPr>
        <w:noProof/>
        <w:color w:val="808080" w:themeColor="background1" w:themeShade="80"/>
        <w:sz w:val="18"/>
      </w:rPr>
      <w:t>Harvard Management Institute Pty Ltd.</w:t>
    </w:r>
    <w:r w:rsidRPr="000055D1">
      <w:rPr>
        <w:noProof/>
        <w:color w:val="808080" w:themeColor="background1" w:themeShade="80"/>
        <w:sz w:val="18"/>
      </w:rPr>
      <w:tab/>
    </w: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 w:rsidRPr="000055D1">
          <w:rPr>
            <w:color w:val="808080" w:themeColor="background1" w:themeShade="80"/>
            <w:sz w:val="18"/>
          </w:rPr>
          <w:t>5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092F9" w14:textId="77777777" w:rsidR="0025443F" w:rsidRDefault="0025443F" w:rsidP="000055D1">
      <w:pPr>
        <w:spacing w:after="0" w:line="240" w:lineRule="auto"/>
      </w:pPr>
      <w:r>
        <w:separator/>
      </w:r>
    </w:p>
  </w:footnote>
  <w:footnote w:type="continuationSeparator" w:id="0">
    <w:p w14:paraId="0C1A6401" w14:textId="77777777" w:rsidR="0025443F" w:rsidRDefault="0025443F" w:rsidP="000055D1">
      <w:pPr>
        <w:spacing w:after="0" w:line="240" w:lineRule="auto"/>
      </w:pPr>
      <w:r>
        <w:continuationSeparator/>
      </w:r>
    </w:p>
  </w:footnote>
  <w:footnote w:type="continuationNotice" w:id="1">
    <w:p w14:paraId="6E0DB49F" w14:textId="77777777" w:rsidR="0025443F" w:rsidRDefault="0025443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CAA51BB"/>
    <w:multiLevelType w:val="hybridMultilevel"/>
    <w:tmpl w:val="71347BF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2603F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3B3B3D"/>
    <w:multiLevelType w:val="hybridMultilevel"/>
    <w:tmpl w:val="E3E091F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F72F04"/>
    <w:multiLevelType w:val="hybridMultilevel"/>
    <w:tmpl w:val="E3E091F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4D8F3C86"/>
    <w:multiLevelType w:val="hybridMultilevel"/>
    <w:tmpl w:val="E3E091F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0F758E2"/>
    <w:multiLevelType w:val="hybridMultilevel"/>
    <w:tmpl w:val="E3E091F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494C33"/>
    <w:multiLevelType w:val="hybridMultilevel"/>
    <w:tmpl w:val="E3E091F8"/>
    <w:lvl w:ilvl="0" w:tplc="FFFFFFFF">
      <w:start w:val="1"/>
      <w:numFmt w:val="lowerLetter"/>
      <w:lvlText w:val="%1."/>
      <w:lvlJc w:val="left"/>
      <w:pPr>
        <w:ind w:left="1800" w:hanging="360"/>
      </w:p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13"/>
  </w:num>
  <w:num w:numId="5">
    <w:abstractNumId w:val="7"/>
  </w:num>
  <w:num w:numId="6">
    <w:abstractNumId w:val="5"/>
  </w:num>
  <w:num w:numId="7">
    <w:abstractNumId w:val="11"/>
  </w:num>
  <w:num w:numId="8">
    <w:abstractNumId w:val="1"/>
  </w:num>
  <w:num w:numId="9">
    <w:abstractNumId w:val="3"/>
  </w:num>
  <w:num w:numId="10">
    <w:abstractNumId w:val="2"/>
  </w:num>
  <w:num w:numId="11">
    <w:abstractNumId w:val="8"/>
  </w:num>
  <w:num w:numId="12">
    <w:abstractNumId w:val="6"/>
  </w:num>
  <w:num w:numId="13">
    <w:abstractNumId w:val="10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oFALY0P0wtAAAA"/>
  </w:docVars>
  <w:rsids>
    <w:rsidRoot w:val="002F29A7"/>
    <w:rsid w:val="000055D1"/>
    <w:rsid w:val="00006DCA"/>
    <w:rsid w:val="00023D73"/>
    <w:rsid w:val="00027C0A"/>
    <w:rsid w:val="00084A20"/>
    <w:rsid w:val="000B26D5"/>
    <w:rsid w:val="000D491C"/>
    <w:rsid w:val="000D4D52"/>
    <w:rsid w:val="000D5CB1"/>
    <w:rsid w:val="000D6D79"/>
    <w:rsid w:val="000E76C9"/>
    <w:rsid w:val="000F7D51"/>
    <w:rsid w:val="001102C9"/>
    <w:rsid w:val="0011611A"/>
    <w:rsid w:val="0014459F"/>
    <w:rsid w:val="00163F9B"/>
    <w:rsid w:val="001711BB"/>
    <w:rsid w:val="00181C5B"/>
    <w:rsid w:val="00187917"/>
    <w:rsid w:val="00190C84"/>
    <w:rsid w:val="00196B77"/>
    <w:rsid w:val="001B2F72"/>
    <w:rsid w:val="001D5CB3"/>
    <w:rsid w:val="001E1567"/>
    <w:rsid w:val="00205906"/>
    <w:rsid w:val="0025443F"/>
    <w:rsid w:val="002637DA"/>
    <w:rsid w:val="002638A6"/>
    <w:rsid w:val="00293530"/>
    <w:rsid w:val="002F29A7"/>
    <w:rsid w:val="00337CFE"/>
    <w:rsid w:val="003501D3"/>
    <w:rsid w:val="00351A01"/>
    <w:rsid w:val="00356E45"/>
    <w:rsid w:val="00375B62"/>
    <w:rsid w:val="0037749B"/>
    <w:rsid w:val="0039482B"/>
    <w:rsid w:val="00396FB2"/>
    <w:rsid w:val="003C1922"/>
    <w:rsid w:val="003E1C95"/>
    <w:rsid w:val="003E23F4"/>
    <w:rsid w:val="003E5A30"/>
    <w:rsid w:val="003E605A"/>
    <w:rsid w:val="003E73D8"/>
    <w:rsid w:val="003F323F"/>
    <w:rsid w:val="00401988"/>
    <w:rsid w:val="00402438"/>
    <w:rsid w:val="004615D3"/>
    <w:rsid w:val="00480E24"/>
    <w:rsid w:val="004831EC"/>
    <w:rsid w:val="00484193"/>
    <w:rsid w:val="004C7561"/>
    <w:rsid w:val="004E6567"/>
    <w:rsid w:val="0050240F"/>
    <w:rsid w:val="005042C7"/>
    <w:rsid w:val="00513349"/>
    <w:rsid w:val="005D1D38"/>
    <w:rsid w:val="005F4237"/>
    <w:rsid w:val="005F4481"/>
    <w:rsid w:val="0060042F"/>
    <w:rsid w:val="006165F4"/>
    <w:rsid w:val="00616621"/>
    <w:rsid w:val="006319DB"/>
    <w:rsid w:val="00635AFC"/>
    <w:rsid w:val="00655A04"/>
    <w:rsid w:val="006605E1"/>
    <w:rsid w:val="00685429"/>
    <w:rsid w:val="006A6FB3"/>
    <w:rsid w:val="006B3805"/>
    <w:rsid w:val="006C5A3B"/>
    <w:rsid w:val="006F357A"/>
    <w:rsid w:val="00743058"/>
    <w:rsid w:val="0079287B"/>
    <w:rsid w:val="007E7679"/>
    <w:rsid w:val="00813457"/>
    <w:rsid w:val="00822FDB"/>
    <w:rsid w:val="0083339D"/>
    <w:rsid w:val="00834E6C"/>
    <w:rsid w:val="00836470"/>
    <w:rsid w:val="00836CF1"/>
    <w:rsid w:val="00867B61"/>
    <w:rsid w:val="0088274F"/>
    <w:rsid w:val="00885C72"/>
    <w:rsid w:val="00893B06"/>
    <w:rsid w:val="00895E1F"/>
    <w:rsid w:val="008A120A"/>
    <w:rsid w:val="008A14EF"/>
    <w:rsid w:val="008B36F1"/>
    <w:rsid w:val="008C6C99"/>
    <w:rsid w:val="008C7B13"/>
    <w:rsid w:val="00904CD7"/>
    <w:rsid w:val="00926BF3"/>
    <w:rsid w:val="00945636"/>
    <w:rsid w:val="00954266"/>
    <w:rsid w:val="009643F2"/>
    <w:rsid w:val="0097626C"/>
    <w:rsid w:val="00984E6E"/>
    <w:rsid w:val="009851A6"/>
    <w:rsid w:val="009905B3"/>
    <w:rsid w:val="00992B40"/>
    <w:rsid w:val="009A5837"/>
    <w:rsid w:val="009D0F7D"/>
    <w:rsid w:val="009D2770"/>
    <w:rsid w:val="00A076F0"/>
    <w:rsid w:val="00A11D73"/>
    <w:rsid w:val="00A22C95"/>
    <w:rsid w:val="00A63836"/>
    <w:rsid w:val="00A70597"/>
    <w:rsid w:val="00AC0A76"/>
    <w:rsid w:val="00AC2257"/>
    <w:rsid w:val="00AC2A23"/>
    <w:rsid w:val="00AE20D9"/>
    <w:rsid w:val="00AE2E80"/>
    <w:rsid w:val="00AE4719"/>
    <w:rsid w:val="00AE719F"/>
    <w:rsid w:val="00B21D93"/>
    <w:rsid w:val="00B2215F"/>
    <w:rsid w:val="00B442BC"/>
    <w:rsid w:val="00B45DCE"/>
    <w:rsid w:val="00B50E49"/>
    <w:rsid w:val="00B657FF"/>
    <w:rsid w:val="00B8397A"/>
    <w:rsid w:val="00B877A6"/>
    <w:rsid w:val="00C0498E"/>
    <w:rsid w:val="00C11BB6"/>
    <w:rsid w:val="00C17059"/>
    <w:rsid w:val="00C272E7"/>
    <w:rsid w:val="00C304D3"/>
    <w:rsid w:val="00C43A02"/>
    <w:rsid w:val="00C63CFB"/>
    <w:rsid w:val="00CA340C"/>
    <w:rsid w:val="00CB0D94"/>
    <w:rsid w:val="00CC46FB"/>
    <w:rsid w:val="00D06A29"/>
    <w:rsid w:val="00D21899"/>
    <w:rsid w:val="00D2196F"/>
    <w:rsid w:val="00D431B2"/>
    <w:rsid w:val="00D645BA"/>
    <w:rsid w:val="00DA465F"/>
    <w:rsid w:val="00DD18C9"/>
    <w:rsid w:val="00E1226C"/>
    <w:rsid w:val="00E31E03"/>
    <w:rsid w:val="00E401DA"/>
    <w:rsid w:val="00E672A6"/>
    <w:rsid w:val="00E90D99"/>
    <w:rsid w:val="00E9192C"/>
    <w:rsid w:val="00F26114"/>
    <w:rsid w:val="00F72F72"/>
    <w:rsid w:val="00FB4766"/>
    <w:rsid w:val="00FD26EC"/>
    <w:rsid w:val="00FD6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customStyle="1" w:styleId="CLRMapping">
    <w:name w:val="CLR Mapping"/>
    <w:basedOn w:val="Normal"/>
    <w:link w:val="CLRMappingChar"/>
    <w:autoRedefine/>
    <w:qFormat/>
    <w:rsid w:val="0088274F"/>
    <w:pPr>
      <w:tabs>
        <w:tab w:val="left" w:pos="180"/>
      </w:tabs>
      <w:spacing w:before="120" w:after="120" w:line="276" w:lineRule="auto"/>
      <w:jc w:val="both"/>
    </w:pPr>
    <w:rPr>
      <w:rFonts w:cstheme="minorHAnsi"/>
      <w:i/>
      <w:color w:val="F79723"/>
      <w:sz w:val="20"/>
      <w:szCs w:val="20"/>
    </w:rPr>
  </w:style>
  <w:style w:type="character" w:customStyle="1" w:styleId="CLRMappingChar">
    <w:name w:val="CLR Mapping Char"/>
    <w:basedOn w:val="DefaultParagraphFont"/>
    <w:link w:val="CLRMapping"/>
    <w:rsid w:val="0088274F"/>
    <w:rPr>
      <w:rFonts w:cstheme="minorHAnsi"/>
      <w:i/>
      <w:color w:val="F79723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2416C80-B30D-4C92-BBC9-D611824F2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894</Words>
  <Characters>4494</Characters>
  <Application>Microsoft Office Word</Application>
  <DocSecurity>0</DocSecurity>
  <Lines>217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5</cp:revision>
  <dcterms:created xsi:type="dcterms:W3CDTF">2020-07-30T00:27:00Z</dcterms:created>
  <dcterms:modified xsi:type="dcterms:W3CDTF">2023-12-01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61449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112a202f991510e6cfa9169600baef29d759f2fef00de0da78a7429b37378776</vt:lpwstr>
  </property>
</Properties>
</file>